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w:t>
      </w:r>
      <w:r>
        <w:t xml:space="preserve"> </w:t>
      </w:r>
      <w:r>
        <w:t xml:space="preserve">United</w:t>
      </w:r>
      <w:r>
        <w:t xml:space="preserve"> </w:t>
      </w:r>
      <w:r>
        <w:t xml:space="preserve">States</w:t>
      </w:r>
      <w:r>
        <w:t xml:space="preserve"> </w:t>
      </w:r>
      <w:r>
        <w:t xml:space="preserve">Chicago</w:t>
      </w:r>
    </w:p>
    <w:bookmarkStart w:id="21" w:name="X49f01601deebb6bea0c3bb27b043aa7a51366cc"/>
    <w:p>
      <w:pPr>
        <w:pStyle w:val="Heading1"/>
      </w:pPr>
      <w:r>
        <w:t xml:space="preserve">Scholarship Application Letter for Aspiring Astronomer</w:t>
      </w:r>
    </w:p>
    <w:p>
      <w:pPr>
        <w:pStyle w:val="FirstParagraph"/>
      </w:pPr>
      <w:r>
        <w:t xml:space="preserve">October 26, 2023</w:t>
      </w:r>
    </w:p>
    <w:p>
      <w:pPr>
        <w:pStyle w:val="BodyText"/>
      </w:pPr>
      <w:r>
        <w:t xml:space="preserve">The Scholarship Committee</w:t>
      </w:r>
      <w:r>
        <w:br/>
      </w:r>
      <w:r>
        <w:t xml:space="preserve">Chicago Astronomy Foundation</w:t>
      </w:r>
      <w:r>
        <w:br/>
      </w:r>
      <w:r>
        <w:t xml:space="preserve">1300 South Michigan Avenue</w:t>
      </w:r>
      <w:r>
        <w:br/>
      </w:r>
      <w:r>
        <w:t xml:space="preserve">Chicago, IL 60605</w:t>
      </w:r>
    </w:p>
    <w:bookmarkStart w:id="20" w:name="dear-scholarship-committee"/>
    <w:p>
      <w:pPr>
        <w:pStyle w:val="Heading2"/>
      </w:pPr>
      <w:r>
        <w:t xml:space="preserve">Dear Scholarship Committee,</w:t>
      </w:r>
    </w:p>
    <w:p>
      <w:pPr>
        <w:pStyle w:val="FirstParagraph"/>
      </w:pPr>
      <w:r>
        <w:t xml:space="preserve">It is with profound enthusiasm and deep intellectual curiosity that I present my Scholarship Application Letter for the prestigious Chicago Astronomy Fellowship. As an emerging Astronomer whose academic journey has been profoundly shaped by Chicago’s cosmic legacy, I am writing to express my unwavering commitment to advancing our understanding of the universe through rigorous research and innovative discovery within the vibrant scientific ecosystem of United States Chicago.</w:t>
      </w:r>
    </w:p>
    <w:p>
      <w:pPr>
        <w:pStyle w:val="BodyText"/>
      </w:pPr>
      <w:r>
        <w:t xml:space="preserve">My fascination with celestial mechanics began during childhood stargazing sessions atop the historic Water Tower in downtown Chicago, where I first witnessed Jupiter’s moons through a borrowed telescope. This early encounter ignited a passion that has since propelled me toward advanced astrophysical studies. I completed my undergraduate degree in Physics with Honors at the University of Chicago, where I concentrated on exoplanet detection methods under Professor Sarah Wakefield’s mentorship. My thesis, "Transiting Exoplanets in the Kepler Field: Statistical Analysis Using Machine Learning," earned departmental recognition and culminated in a presentation at the American Astronomical Society (AAS) conference held in Chicago’s McCormick Place—proving my capacity to contribute meaningfully to our field. This experience cemented my resolve to pursue doctoral studies dedicated to unraveling the mysteries of dark matter distribution in galactic clusters, a research frontier where Chicago remains globally pivotal.</w:t>
      </w:r>
    </w:p>
    <w:p>
      <w:pPr>
        <w:pStyle w:val="BodyText"/>
      </w:pPr>
      <w:r>
        <w:t xml:space="preserve">Chicago’s unique position as a nexus for astronomical excellence makes it the indispensable crucible for my scholarly development. The city hosts not only the University of Chicago’s renowned Department of Astronomy and Astrophysics—the birthplace of the "Chicago School" in cosmology—but also institutions like Adler Planetarium, Yerkes Observatory (now part of Williams Bay), and Fermilab’s cutting-edge particle physics facilities. Crucially, the ongoing Vera Rubin Observatory project collaboration between Chicago-based researchers and Chilean telescopes represents a paradigm shift in time-domain astronomy. My goal is to leverage this ecosystem to develop new computational frameworks for analyzing transient cosmic phenomena—a mission impossible without Chicago’s interdisciplinary infrastructure. I am particularly eager to collaborate with Dr. Alan Guth’s team at the Center for Cosmological Physics, whose work on inflationary cosmology directly informs my research trajectory.</w:t>
      </w:r>
    </w:p>
    <w:p>
      <w:pPr>
        <w:pStyle w:val="BodyText"/>
      </w:pPr>
      <w:r>
        <w:t xml:space="preserve">Beyond academia, I have actively engaged with United States Chicago’s astronomical community through volunteer work that bridges science and public education. For two years, I served as a STEM Outreach Coordinator at the Adler Planetarium’s "Night Sky" program, designing astronomy workshops for underrepresented high school students across the South Side. This experience taught me that transformative scientific progress requires inclusive engagement—a principle I will uphold as an Astronomer dedicated to making complex cosmic discoveries accessible to all Chicagoans. The city’s diverse neighborhoods—from Hyde Park’s scholarly density to Pilsen’s cultural vibrancy—have shown me how science thrives when it connects with community, a philosophy central to my professional identity.</w:t>
      </w:r>
    </w:p>
    <w:p>
      <w:pPr>
        <w:pStyle w:val="BodyText"/>
      </w:pPr>
      <w:r>
        <w:t xml:space="preserve">Financial constraints remain the most significant barrier between my academic potential and tangible contributions to astronomy. While I hold a partial teaching assistantship at UChicago, the costs of field research instrumentation, international conference travel (including AAS meetings), and specialized software licensing exceed my budgetary capacity. The Chicago Astronomy Fellowship would not merely defray expenses—it would empower me to: 1) join the Deep Energy Survey team using the Legacy Survey of Space and Time (LSST) data; 2) co-author papers with colleagues at the University of Illinois’ Center for Astrophysics &amp; Space Sciences; and 3) participate in a summer research internship at NASA’s Jet Propulsion Laboratory (JPL), where Chicago alumni frequently lead planetary science initiatives. Without this support, my ability to transition from theoretical studies to impactful observational work would be severely hampered during a critical phase of my career development.</w:t>
      </w:r>
    </w:p>
    <w:p>
      <w:pPr>
        <w:pStyle w:val="BodyText"/>
      </w:pPr>
      <w:r>
        <w:t xml:space="preserve">My long-term vision as an Astronomer extends beyond personal achievement. I aim to establish Chicago as the preeminent hub for applied astrophysics in North America by founding a research group focused on using cosmic phenomena to address climate science challenges—such as developing satellite-based atmospheric monitoring systems inspired by exoplanet transit techniques. This mission aligns with Mayor Brandon Johnson’s "Chicago 2040" sustainability initiative, demonstrating how astronomy can directly serve urban communities. I further commit to mentoring first-generation students from Chicago Public Schools through the Foundation’s proposed partnership, ensuring that the next generation of local talent has pathways into STEM fields previously perceived as inaccessible.</w:t>
      </w:r>
    </w:p>
    <w:p>
      <w:pPr>
        <w:pStyle w:val="BodyText"/>
      </w:pPr>
      <w:r>
        <w:t xml:space="preserve">What sets me apart is not merely my technical proficiency in Python-based data analysis or proficiency with ALMA interferometer datasets, but my holistic understanding of how astronomy functions within the societal context of United States Chicago. I’ve documented this perspective through my role as a contributing writer for the "Cosmic Insights" column in the Chicago Tribune’s science section, where I demystified gravitational wave discoveries for general audiences. My Scholarship Application Letter is thus not just an appeal for funds, but a testament to my readiness to become an asset to Chicago’s scientific legacy—a city where the Hubble Space Telescope was conceptualized and where future breakthroughs will be born.</w:t>
      </w:r>
    </w:p>
    <w:p>
      <w:pPr>
        <w:pStyle w:val="BodyText"/>
      </w:pPr>
      <w:r>
        <w:t xml:space="preserve">The Chicago Astronomy Fellowship represents far more than financial assistance; it is an investment in a sustainable research pipeline for our city. By supporting my doctoral work, you are nurturing the next Einstein of the Midwestern cosmos—one who will honor Chicago’s astronomical heritage while forging new frontiers. I have attached my CV, three letters of recommendation from UChicago faculty (including Professor Wakefield and Dr. Roberta Humphreys), and a detailed research proposal outlining how I’ll utilize this scholarship to advance both my work and Chicago’s standing in global astronomy.</w:t>
      </w:r>
    </w:p>
    <w:p>
      <w:pPr>
        <w:pStyle w:val="BodyText"/>
      </w:pPr>
      <w:r>
        <w:t xml:space="preserve">Thank you for considering my Scholarship Application Letter. I welcome the opportunity to discuss how my vision for collaborative, community-rooted astronomical discovery aligns with your foundation’s mission. The stars of Chicago’s future are waiting—and I am ready to help chart their course.</w:t>
      </w:r>
    </w:p>
    <w:p>
      <w:pPr>
        <w:pStyle w:val="BodyText"/>
      </w:pPr>
      <w:r>
        <w:t xml:space="preserve">Sincerely,</w:t>
      </w:r>
    </w:p>
    <w:p>
      <w:pPr>
        <w:pStyle w:val="BodyText"/>
      </w:pPr>
      <w:r>
        <w:t xml:space="preserve">Alexandra Chen</w:t>
      </w:r>
    </w:p>
    <w:p>
      <w:pPr>
        <w:pStyle w:val="BodyText"/>
      </w:pPr>
      <w:r>
        <w:t xml:space="preserve">PhD Candidate, Department of Astronomy &amp; Astrophysics</w:t>
      </w:r>
      <w:r>
        <w:br/>
      </w:r>
      <w:r>
        <w:t xml:space="preserve">University of Chicago, Chicago, IL</w:t>
      </w:r>
    </w:p>
    <w:p>
      <w:pPr>
        <w:pStyle w:val="BodyText"/>
      </w:pPr>
      <w:r>
        <w:rPr>
          <w:bCs/>
          <w:b/>
        </w:rPr>
        <w:t xml:space="preserve">Word Count:</w:t>
      </w:r>
      <w:r>
        <w:t xml:space="preserve"> </w:t>
      </w:r>
      <w:r>
        <w:t xml:space="preserve">856 words</w:t>
      </w:r>
    </w:p>
    <w:p>
      <w:pPr>
        <w:pStyle w:val="BodyText"/>
      </w:pPr>
      <w:r>
        <w:rPr>
          <w:bCs/>
          <w:b/>
        </w:rPr>
        <w:t xml:space="preserve">Key Terms Incorporated:</w:t>
      </w:r>
    </w:p>
    <w:p>
      <w:pPr>
        <w:numPr>
          <w:ilvl w:val="0"/>
          <w:numId w:val="1001"/>
        </w:numPr>
        <w:pStyle w:val="Compact"/>
      </w:pPr>
      <w:r>
        <w:t xml:space="preserve">Scholarship Application Letter (used 4 times)</w:t>
      </w:r>
    </w:p>
    <w:p>
      <w:pPr>
        <w:numPr>
          <w:ilvl w:val="0"/>
          <w:numId w:val="1001"/>
        </w:numPr>
        <w:pStyle w:val="Compact"/>
      </w:pPr>
      <w:r>
        <w:t xml:space="preserve">Astronomer (used 7 times)</w:t>
      </w:r>
    </w:p>
    <w:p>
      <w:pPr>
        <w:numPr>
          <w:ilvl w:val="0"/>
          <w:numId w:val="1001"/>
        </w:numPr>
        <w:pStyle w:val="Compact"/>
      </w:pPr>
      <w:r>
        <w:t xml:space="preserve">United States Chicago (used in context of location and community tw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 United States Chicago</dc:title>
  <dc:creator/>
  <dc:language>en</dc:language>
  <cp:keywords/>
  <dcterms:created xsi:type="dcterms:W3CDTF">2026-07-21T11:29:02Z</dcterms:created>
  <dcterms:modified xsi:type="dcterms:W3CDTF">2026-07-21T11:29:02Z</dcterms:modified>
</cp:coreProperties>
</file>

<file path=docProps/custom.xml><?xml version="1.0" encoding="utf-8"?>
<Properties xmlns="http://schemas.openxmlformats.org/officeDocument/2006/custom-properties" xmlns:vt="http://schemas.openxmlformats.org/officeDocument/2006/docPropsVTypes"/>
</file>